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9, </w:t>
      </w:r>
      <w:r>
        <w:t xml:space="preserve">09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08-1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9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lin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mettau, Baron&lt;/fpre Wolfgang vo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Bern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; 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D2AFF" w:rsidRDefault="002D2AFF" w:rsidP="002D2AFF">
      <w:pPr>
        <w:pStyle w:val="FirstParagraph"/>
        <w:rPr>
          <w:rStyle w:val="documentnumber"/>
        </w:rPr>
      </w:pPr>
      <w:r>
        <w:rPr>
          <w:rStyle w:val="documentnumber"/>
        </w:rPr>
        <w:t>129.  February 9, 1711.</w:t>
      </w:r>
      <w:r>
        <w:rPr>
          <w:rStyle w:val="FootnoteReference"/>
        </w:rPr>
        <w:footnoteReference w:id="12"/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Copie</w:t>
      </w:r>
      <w:r>
        <w:rPr>
          <w:rStyle w:val="FootnoteReference"/>
          <w:sz w:val="21"/>
          <w:szCs w:val="21"/>
        </w:rPr>
        <w:footnoteReference w:id="13"/>
      </w:r>
      <w:r>
        <w:rPr>
          <w:rStyle w:val="Italics"/>
          <w:sz w:val="21"/>
          <w:szCs w:val="21"/>
        </w:rPr>
        <w:t xml:space="preserve">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Friedrich Wilhelm, King of Prussia:letter to Bondeli and Schmettau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 xml:space="preserve">lettre de S. M. le Roÿ de Prusse à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Son Ministre à Berne dd Berlin ce 9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    Fevr[ier] 1711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Monsieur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J’ay vû par la Votre du 28 du Janvier dans quel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l’estat l’affaire des Mennonites se trouvè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resentement.  Comme la resolution es prise de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transporter ces Gens par eau en Hollande, il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faudra voie ce qui en sera ensuitte, et dans quel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ys on fixera leur établissement.  Vous verré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r la Copie cÿ jointe ce que j’ecris là dessu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Schmettau, et dequoÿ Vou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ouvez faire part là oû vous le jugerez necessaire.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Copie de la lettre de S.M. le Roÿ de Prusse écrite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Schmettau dd Berlin ce 9 fevr[ier] 1711. 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iederich, König in Preüsen, etc.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von dem </w:t>
      </w:r>
      <w:r>
        <w:rPr>
          <w:rStyle w:val="Italics"/>
          <w:sz w:val="21"/>
          <w:szCs w:val="21"/>
        </w:rPr>
        <w:t>Envoÿé</w:t>
      </w:r>
      <w:r>
        <w:rPr>
          <w:sz w:val="21"/>
          <w:szCs w:val="21"/>
        </w:rPr>
        <w:t xml:space="preserve"> Frh.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von Bondelÿ, wegen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kandten Schweitzerischen Mennoniten ferner a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ß eingelauffen, das habt Ihr abschrifftlich hierbeÿ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empfangen.  Wir werden nun je länger je meh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meinung bestärcket, daß es mit denen aldort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üch geschehenen </w:t>
      </w:r>
      <w:r>
        <w:rPr>
          <w:rStyle w:val="Italics"/>
          <w:sz w:val="21"/>
          <w:szCs w:val="21"/>
        </w:rPr>
        <w:t>Sinceration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als ob mann nemblich 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 Leüthe nach Unseren Landten kommen und S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nselben sich </w:t>
      </w:r>
      <w:r>
        <w:rPr>
          <w:rStyle w:val="Italics"/>
          <w:sz w:val="21"/>
          <w:szCs w:val="21"/>
        </w:rPr>
        <w:t>établiren</w:t>
      </w:r>
      <w:r>
        <w:rPr>
          <w:sz w:val="21"/>
          <w:szCs w:val="21"/>
        </w:rPr>
        <w:t xml:space="preserve"> laßen wolte, kein recht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nst gewesen, sondern daß mann schon seit einig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 den vorsatz gehabt, dieselbe nach den dortige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derlanden zu ziehen, und Sie allda unter zu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ingen.  Wir werden auch, wie gerne Wir auch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nst dieser gelegenheit, den bisherigen abgang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Unterthanen einiger maßen zu ersetzen,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ß bedienen mögten, allem ansehen nach die sach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hl nicht änderen können sondern geschehen laßen 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üßen, daß der transport aller dieser Leüthen zu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ser </w:t>
      </w:r>
      <w:r>
        <w:rPr>
          <w:rStyle w:val="Italics"/>
          <w:sz w:val="21"/>
          <w:szCs w:val="21"/>
        </w:rPr>
        <w:t>recta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nach Hollandt geschehe, weil mann als dan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lbe von dar weiter nach Unseren Landten komme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ßen, auch </w:t>
      </w:r>
      <w:r>
        <w:rPr>
          <w:rStyle w:val="Italics"/>
          <w:sz w:val="21"/>
          <w:szCs w:val="21"/>
        </w:rPr>
        <w:t>permittiren</w:t>
      </w:r>
      <w:r>
        <w:rPr>
          <w:sz w:val="21"/>
          <w:szCs w:val="21"/>
        </w:rPr>
        <w:t xml:space="preserve">, daß so wohl bemittelt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alß arme sich dahin begeben, so werden Wir vor die-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lbe dergestalt sorgen laßen, und es mit Ihrem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établissement</w:t>
      </w:r>
      <w:r>
        <w:rPr>
          <w:sz w:val="21"/>
          <w:szCs w:val="21"/>
        </w:rPr>
        <w:t xml:space="preserve"> auff eine solche weis einrichten, daß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Gott und Unß darfür zu dancken ursach habe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en, gestalt dann auch in Unseren Landten von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sease, contagious, in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die überall gäntzlich auffgehöret hat, weit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das geringste zu besorgen ist, vielmehr ab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sterben, umb so viel mehrere </w:t>
      </w:r>
      <w:r>
        <w:rPr>
          <w:rStyle w:val="Italics"/>
          <w:sz w:val="21"/>
          <w:szCs w:val="21"/>
        </w:rPr>
        <w:t>commodität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ß verschafft hatt, dergleichen frembtlinge, wan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Unsere Landten kommen mit beqüemen Häusern,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feld </w:t>
      </w:r>
      <w:r>
        <w:rPr>
          <w:rStyle w:val="Italics"/>
          <w:sz w:val="21"/>
          <w:szCs w:val="21"/>
        </w:rPr>
        <w:t>Inventari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Instrumentis rusticis</w:t>
      </w:r>
      <w:r>
        <w:rPr>
          <w:rStyle w:val="FootnoteReference"/>
          <w:sz w:val="21"/>
          <w:szCs w:val="21"/>
        </w:rPr>
        <w:footnoteReference w:id="19"/>
      </w:r>
      <w:r>
        <w:rPr>
          <w:sz w:val="21"/>
          <w:szCs w:val="21"/>
        </w:rPr>
        <w:t xml:space="preserve"> und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sonst zu Ihrer handthirung erfordert wird, ohn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se kosten so fort versehen, und in volle nahrung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tzen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zu konnen.  Mit dem allem aber bleibe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r doch der gantzlichen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, wann es etwan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meinung haben solte, daß mann die beste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ohlhabensten unter diesen Mennoniten i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llandt behalten, die schlechten und unvermögend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er Unß zuschicken wolte, der sache Unß gar zu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tziehen, und lieber geschehen zu laßen, daß d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antze </w:t>
      </w:r>
      <w:r>
        <w:rPr>
          <w:rStyle w:val="Italics"/>
          <w:sz w:val="21"/>
          <w:szCs w:val="21"/>
        </w:rPr>
        <w:t>Colonie</w:t>
      </w:r>
      <w:r>
        <w:rPr>
          <w:sz w:val="21"/>
          <w:szCs w:val="21"/>
        </w:rPr>
        <w:t xml:space="preserve"> alldort beÿeinander verbleibe,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erdet Ihr nicht ermanglen solches in zeiten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dort an gehörigen Orthen bekandt zu machen.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ynd. etc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ölln on the Spre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öln</w:t>
      </w:r>
      <w:r>
        <w:rPr>
          <w:sz w:val="21"/>
          <w:szCs w:val="21"/>
        </w:rPr>
        <w:t xml:space="preserve"> den 9ten </w:t>
      </w:r>
      <w:r>
        <w:rPr>
          <w:rStyle w:val="Italics"/>
          <w:sz w:val="21"/>
          <w:szCs w:val="21"/>
        </w:rPr>
        <w:t>februarii</w:t>
      </w:r>
      <w:r>
        <w:rPr>
          <w:sz w:val="21"/>
          <w:szCs w:val="21"/>
        </w:rPr>
        <w:t xml:space="preserve"> 1711./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D2AFF" w:rsidRDefault="002D2AFF" w:rsidP="002D2AF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9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1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This was also transcribed by </w:t>
      </w:r>
      <w:proofErr w:type="spellStart"/>
      <w:r>
        <w:t>Rijnders</w:t>
      </w:r>
      <w:proofErr w:type="spellEnd"/>
      <w:r>
        <w:t xml:space="preserve">.  See Document 62 n. 1.  Since the present document generally duplicates A 1308 and A 1309, which are in Dutch,  they have been omitted. </w:t>
      </w:r>
    </w:p>
    <w:p w:rsidR="002D2AFF" w:rsidRDefault="002D2AFF" w:rsidP="002D2AFF">
      <w:pPr>
        <w:pStyle w:val="FootnoteText"/>
      </w:pPr>
    </w:p>
  </w:footnote>
  <w:footnote w:id="4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D2AFF" w:rsidRDefault="002D2AFF" w:rsidP="002D2AFF">
      <w:pPr>
        <w:pStyle w:val="Footnote-OneDigit"/>
      </w:pPr>
    </w:p>
  </w:footnote>
  <w:footnote w:id="5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Freiherr, “baron.”</w:t>
      </w:r>
    </w:p>
    <w:p w:rsidR="002D2AFF" w:rsidRDefault="002D2AFF" w:rsidP="002D2AFF">
      <w:pPr>
        <w:pStyle w:val="Footnote-OneDigit"/>
      </w:pPr>
    </w:p>
  </w:footnote>
  <w:footnote w:id="6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inceration</w:t>
      </w:r>
      <w:proofErr w:type="spellEnd"/>
      <w:r>
        <w:t xml:space="preserve">, “apparent or feigned sincerity.”  </w:t>
      </w:r>
    </w:p>
    <w:p w:rsidR="002D2AFF" w:rsidRDefault="002D2AFF" w:rsidP="002D2AFF">
      <w:pPr>
        <w:pStyle w:val="Footnote-OneDigit"/>
      </w:pPr>
    </w:p>
  </w:footnote>
  <w:footnote w:id="7">
    <w:p w:rsidR="002D2AFF" w:rsidRDefault="002D2AFF" w:rsidP="002D2AF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rectâ</w:t>
      </w:r>
      <w:proofErr w:type="spellEnd"/>
      <w:r>
        <w:t xml:space="preserve"> [</w:t>
      </w:r>
      <w:proofErr w:type="spellStart"/>
      <w:r>
        <w:t>viâ</w:t>
      </w:r>
      <w:proofErr w:type="spellEnd"/>
      <w:r>
        <w:t>], “immediately, directly” (Latin).</w:t>
      </w:r>
    </w:p>
    <w:p w:rsidR="002D2AFF" w:rsidRDefault="002D2AFF" w:rsidP="002D2AFF">
      <w:pPr>
        <w:pStyle w:val="FirstFootnoteinColumnLine"/>
      </w:pPr>
    </w:p>
  </w:footnote>
  <w:footnote w:id="8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“convenience” (German).</w:t>
      </w:r>
    </w:p>
    <w:p w:rsidR="002D2AFF" w:rsidRDefault="002D2AFF" w:rsidP="002D2AFF">
      <w:pPr>
        <w:pStyle w:val="Footnote-OneDigit"/>
      </w:pPr>
    </w:p>
  </w:footnote>
  <w:footnote w:id="9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lebendes</w:t>
      </w:r>
      <w:proofErr w:type="spellEnd"/>
      <w:r>
        <w:t xml:space="preserve"> </w:t>
      </w:r>
      <w:proofErr w:type="spellStart"/>
      <w:r>
        <w:t>inventar</w:t>
      </w:r>
      <w:proofErr w:type="spellEnd"/>
      <w:r>
        <w:t xml:space="preserve"> means “livestock.”</w:t>
      </w:r>
    </w:p>
    <w:p w:rsidR="002D2AFF" w:rsidRDefault="002D2AFF" w:rsidP="002D2AFF">
      <w:pPr>
        <w:pStyle w:val="Footnote-OneDigit"/>
      </w:pPr>
    </w:p>
  </w:footnote>
  <w:footnote w:id="10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instrumentis</w:t>
      </w:r>
      <w:proofErr w:type="spellEnd"/>
      <w:r>
        <w:t xml:space="preserve"> </w:t>
      </w:r>
      <w:proofErr w:type="spellStart"/>
      <w:r>
        <w:t>rusticis</w:t>
      </w:r>
      <w:proofErr w:type="spellEnd"/>
      <w:r>
        <w:t>, “with farming implements” (Latin).</w:t>
      </w:r>
    </w:p>
    <w:p w:rsidR="002D2AFF" w:rsidRDefault="002D2AFF" w:rsidP="002D2AFF">
      <w:pPr>
        <w:pStyle w:val="Footnote-OneDigit"/>
      </w:pPr>
    </w:p>
  </w:footnote>
  <w:footnote w:id="11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in </w:t>
      </w:r>
      <w:proofErr w:type="spellStart"/>
      <w:r>
        <w:t>Nahrung</w:t>
      </w:r>
      <w:proofErr w:type="spellEnd"/>
      <w:r>
        <w:t xml:space="preserve"> </w:t>
      </w:r>
      <w:proofErr w:type="spellStart"/>
      <w:r>
        <w:t>setzen</w:t>
      </w:r>
      <w:proofErr w:type="spellEnd"/>
      <w:r>
        <w:t>, “to give employment to.”</w:t>
      </w:r>
    </w:p>
    <w:p w:rsidR="002D2AFF" w:rsidRDefault="002D2AFF" w:rsidP="002D2AFF">
      <w:pPr>
        <w:pStyle w:val="Footnote-OneDigit"/>
      </w:pPr>
    </w:p>
  </w:footnote>
  <w:footnote w:id="12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 w:rsidR="00B63657">
        <w:rPr>
          <w:rStyle w:val="ChapterNumberforFootnote"/>
        </w:rPr>
        <w:t xml:space="preserve"> </w:t>
      </w:r>
      <w:r>
        <w:t xml:space="preserve">This is A 1313 from the De Hoop Scheffer </w:t>
      </w:r>
      <w:r>
        <w:rPr>
          <w:rStyle w:val="Italics"/>
        </w:rPr>
        <w:t>Inventaris</w:t>
      </w:r>
      <w:r>
        <w:t>.  This was also transcribed by Rijnders.  See Document 62 n. 1.  Since the present document generally duplicates A 1308 and A 1309, which are in Dutch,  they have been omitted</w:t>
      </w:r>
      <w:r w:rsidR="00B63657">
        <w:t>.</w:t>
      </w:r>
    </w:p>
  </w:footnote>
  <w:footnote w:id="13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B63657">
        <w:t>.</w:t>
      </w:r>
    </w:p>
  </w:footnote>
  <w:footnote w:id="14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Freiherr, “baron</w:t>
      </w:r>
      <w:r w:rsidR="00B63657">
        <w:t>.</w:t>
      </w:r>
    </w:p>
  </w:footnote>
  <w:footnote w:id="15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 xml:space="preserve">Sinceration, “apparent or feigned sincerity.”  </w:t>
      </w:r>
    </w:p>
    <w:p w:rsidR="002D2AFF" w:rsidRDefault="002D2AFF" w:rsidP="00B63657">
      <w:pPr>
        <w:pStyle w:val="Footnote-OneDigit"/>
      </w:pPr>
    </w:p>
  </w:footnote>
  <w:footnote w:id="16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rectâ [viâ], “immediately, directly” (Latin)</w:t>
      </w:r>
      <w:r w:rsidR="00B63657">
        <w:t>.</w:t>
      </w:r>
    </w:p>
  </w:footnote>
  <w:footnote w:id="17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“convenience” (German)</w:t>
      </w:r>
      <w:r w:rsidR="00B63657">
        <w:t>.</w:t>
      </w:r>
    </w:p>
  </w:footnote>
  <w:footnote w:id="18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lebendes inventar means “livestock</w:t>
      </w:r>
      <w:r w:rsidR="00B63657">
        <w:t>.</w:t>
      </w:r>
    </w:p>
  </w:footnote>
  <w:footnote w:id="19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instrumentis rusticis, “with farming implements” (Latin)</w:t>
      </w:r>
      <w:r w:rsidR="00B63657">
        <w:t>.</w:t>
      </w:r>
    </w:p>
  </w:footnote>
  <w:footnote w:id="20">
    <w:p w:rsidR="002D2AFF" w:rsidRDefault="002D2AFF" w:rsidP="00B63657">
      <w:pPr>
        <w:pStyle w:val="Footnote-OneDigit"/>
      </w:pPr>
      <w:r>
        <w:rPr>
          <w:vertAlign w:val="superscript"/>
        </w:rPr>
        <w:footnoteRef/>
      </w:r>
      <w:r>
        <w:tab/>
        <w:t>in Nahrung setzen, “to give employment to</w:t>
      </w:r>
      <w:r w:rsidR="00B6365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2D2AF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D2AF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D2AF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D2AF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AF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D2AF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D2AF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D2AF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